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9E4EE7" w:rsidRDefault="00805B9E" w:rsidP="00805B9E">
      <w:pPr>
        <w:pStyle w:val="2"/>
        <w:rPr>
          <w:highlight w:val="green"/>
          <w:lang w:val="bg-BG"/>
        </w:rPr>
      </w:pPr>
      <w:r w:rsidRPr="009E4EE7">
        <w:rPr>
          <w:highlight w:val="green"/>
        </w:rPr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B643C4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B643C4">
        <w:rPr>
          <w:highlight w:val="green"/>
        </w:rPr>
        <w:t xml:space="preserve">Background color: </w:t>
      </w:r>
      <w:r w:rsidRPr="00B643C4">
        <w:rPr>
          <w:b/>
          <w:noProof/>
          <w:highlight w:val="green"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6A0668">
        <w:rPr>
          <w:rStyle w:val="CodeChar"/>
          <w:rFonts w:asciiTheme="minorHAnsi" w:hAnsiTheme="minorHAnsi"/>
          <w:highlight w:val="green"/>
        </w:rPr>
        <w:t>300px</w:t>
      </w:r>
    </w:p>
    <w:p w14:paraId="414ADEA5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Paddings: </w:t>
      </w:r>
      <w:r w:rsidRPr="006A0668">
        <w:rPr>
          <w:rStyle w:val="CodeChar"/>
          <w:rFonts w:asciiTheme="minorHAnsi" w:hAnsiTheme="minorHAnsi"/>
          <w:highlight w:val="green"/>
        </w:rPr>
        <w:t>20px</w:t>
      </w:r>
    </w:p>
    <w:p w14:paraId="704C3090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b/>
          <w:noProof/>
          <w:highlight w:val="green"/>
        </w:rPr>
        <w:t>Auto</w:t>
      </w:r>
      <w:r w:rsidRPr="006A0668">
        <w:rPr>
          <w:highlight w:val="green"/>
        </w:rPr>
        <w:t xml:space="preserve"> margins </w:t>
      </w:r>
    </w:p>
    <w:p w14:paraId="35EFEF3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Background color: </w:t>
      </w:r>
      <w:r w:rsidRPr="006A0668">
        <w:rPr>
          <w:b/>
          <w:noProof/>
          <w:highlight w:val="green"/>
        </w:rPr>
        <w:t>#0F4069</w:t>
      </w:r>
    </w:p>
    <w:p w14:paraId="50B9B26E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: </w:t>
      </w:r>
      <w:r w:rsidRPr="006A0668">
        <w:rPr>
          <w:b/>
          <w:noProof/>
          <w:highlight w:val="green"/>
        </w:rPr>
        <w:t>whitesmoke</w:t>
      </w:r>
    </w:p>
    <w:p w14:paraId="7EFEF36F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2px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#e6eaef</w:t>
      </w:r>
    </w:p>
    <w:p w14:paraId="15CDE27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left and bottom right border radius: </w:t>
      </w:r>
      <w:r w:rsidRPr="006A0668">
        <w:rPr>
          <w:b/>
          <w:highlight w:val="green"/>
        </w:rPr>
        <w:t>15px</w:t>
      </w:r>
    </w:p>
    <w:p w14:paraId="16767DF3" w14:textId="3EB47D48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right and bottom left border radius: </w:t>
      </w:r>
      <w:r w:rsidRPr="006A0668">
        <w:rPr>
          <w:b/>
          <w:highlight w:val="green"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2"/>
        <w:rPr>
          <w:lang w:val="bg-BG"/>
        </w:rPr>
      </w:pPr>
      <w:r w:rsidRPr="0009677E"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ac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ac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2"/>
        <w:rPr>
          <w:lang w:val="bg-BG"/>
        </w:rPr>
      </w:pPr>
      <w:r w:rsidRPr="0009677E"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lastRenderedPageBreak/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lastRenderedPageBreak/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lastRenderedPageBreak/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77726" w14:textId="77777777" w:rsidR="00643489" w:rsidRDefault="00643489" w:rsidP="008068A2">
      <w:pPr>
        <w:spacing w:after="0" w:line="240" w:lineRule="auto"/>
      </w:pPr>
      <w:r>
        <w:separator/>
      </w:r>
    </w:p>
  </w:endnote>
  <w:endnote w:type="continuationSeparator" w:id="0">
    <w:p w14:paraId="7C720CC0" w14:textId="77777777" w:rsidR="00643489" w:rsidRDefault="006434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F50EB" w14:textId="77777777" w:rsidR="00643489" w:rsidRDefault="00643489" w:rsidP="008068A2">
      <w:pPr>
        <w:spacing w:after="0" w:line="240" w:lineRule="auto"/>
      </w:pPr>
      <w:r>
        <w:separator/>
      </w:r>
    </w:p>
  </w:footnote>
  <w:footnote w:type="continuationSeparator" w:id="0">
    <w:p w14:paraId="26BE2152" w14:textId="77777777" w:rsidR="00643489" w:rsidRDefault="006434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3489"/>
    <w:rsid w:val="00644D27"/>
    <w:rsid w:val="0065534E"/>
    <w:rsid w:val="006640AE"/>
    <w:rsid w:val="00670041"/>
    <w:rsid w:val="00671FE2"/>
    <w:rsid w:val="00686C0C"/>
    <w:rsid w:val="00695634"/>
    <w:rsid w:val="006A0668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9E4EE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643C4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9</Pages>
  <Words>755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6</cp:revision>
  <cp:lastPrinted>2015-10-26T22:35:00Z</cp:lastPrinted>
  <dcterms:created xsi:type="dcterms:W3CDTF">2019-11-12T12:29:00Z</dcterms:created>
  <dcterms:modified xsi:type="dcterms:W3CDTF">2022-06-01T19:31:00Z</dcterms:modified>
  <cp:category>computer programming;programming;software development;software engineering</cp:category>
</cp:coreProperties>
</file>